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童軍精神故事集</w:t>
      </w:r>
      <w:r>
        <w:t xml:space="preserve"> - </w:t>
      </w:r>
      <w:r>
        <w:rPr>
          <w:rFonts w:hint="eastAsia"/>
        </w:rPr>
        <w:t xml:space="preserve">那杯沒喝完的咖啡</w:t>
      </w:r>
    </w:p>
    <w:bookmarkStart w:id="10" w:name="童軍精神故事集---那杯沒喝完的咖啡"/>
    <w:p>
      <w:pPr>
        <w:pStyle w:val="Heading1"/>
      </w:pPr>
      <w:r>
        <w:rPr>
          <w:rFonts w:hint="eastAsia"/>
        </w:rPr>
        <w:t xml:space="preserve">童軍精神故事集</w:t>
      </w:r>
      <w:r>
        <w:t xml:space="preserve"> - </w:t>
      </w:r>
      <w:r>
        <w:rPr>
          <w:rFonts w:hint="eastAsia"/>
        </w:rPr>
        <w:t xml:space="preserve">那杯沒喝完的咖啡</w:t>
      </w:r>
    </w:p>
    <w:p>
      <w:pPr>
        <w:pStyle w:val="FirstParagraph"/>
      </w:pPr>
      <w:r>
        <w:rPr>
          <w:rFonts w:hint="eastAsia"/>
        </w:rPr>
        <w:t xml:space="preserve">分類：童軍精神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9" w:name="一那杯沒喝完的咖啡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那杯沒喝完的咖啡</w:t>
      </w:r>
    </w:p>
    <w:p>
      <w:pPr>
        <w:pStyle w:val="FirstParagraph"/>
      </w:pPr>
      <w:r>
        <w:rPr>
          <w:rFonts w:hint="eastAsia"/>
        </w:rPr>
        <w:t xml:space="preserve">情境</w:t>
      </w:r>
      <w:r>
        <w:t xml:space="preserve"> · </w:t>
      </w:r>
      <w:r>
        <w:rPr>
          <w:rFonts w:hint="eastAsia"/>
        </w:rPr>
        <w:t xml:space="preserve">陪伴的告別</w:t>
      </w:r>
    </w:p>
    <w:p>
      <w:pPr>
        <w:pStyle w:val="BodyText"/>
      </w:pPr>
      <w:r>
        <w:t xml:space="preserve">「</w:t>
      </w:r>
      <w:r>
        <w:rPr>
          <w:rFonts w:hint="eastAsia"/>
          <w:b/>
          <w:bCs/>
        </w:rPr>
        <w:t xml:space="preserve">成人支持</w:t>
      </w:r>
      <w:r>
        <w:rPr>
          <w:rFonts w:hint="eastAsia"/>
        </w:rPr>
        <w:t xml:space="preserve">」——童軍方法第</w:t>
      </w:r>
      <w:r>
        <w:t xml:space="preserve"> 7 </w:t>
      </w:r>
      <w:r>
        <w:rPr>
          <w:rFonts w:hint="eastAsia"/>
        </w:rPr>
        <w:t xml:space="preserve">要素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六月的午後，團集會地的屋頂被太陽曬得有點亮。裡面的高三學長們在擺姿勢拍最後的合照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團長老周坐在他常坐的那個老位子——靠窗、第三排的角落椅。手裡那杯咖啡是早上沖的，已經放涼了。他喝了兩口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翔走過來：「老師，您怎麼不一起拍照？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老周抬起頭，他看著那</w:t>
      </w:r>
      <w:r>
        <w:t xml:space="preserve"> 8 </w:t>
      </w:r>
      <w:r>
        <w:rPr>
          <w:rFonts w:hint="eastAsia"/>
        </w:rPr>
        <w:t xml:space="preserve">個少年——阿翔、小恩、小宇、小婷、阿凱、慧君、小婕、雄哥——他從他們國一見到現在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翔六年前是個瘦瘦的、聲音還會破的小男生。現在站在那裡的，是個</w:t>
      </w:r>
      <w:r>
        <w:t xml:space="preserve"> 18 </w:t>
      </w:r>
      <w:r>
        <w:rPr>
          <w:rFonts w:hint="eastAsia"/>
        </w:rPr>
        <w:t xml:space="preserve">歲的青年，聲音穩，肩膀寬，眼神清澈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老周笑笑：「你們去拍。我看著就好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翔遲疑了一下，跑回去合照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老周端著咖啡，靠在椅背上，看著遠處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想到一件事——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當服務員</w:t>
      </w:r>
      <w:r>
        <w:t xml:space="preserve"> 20 </w:t>
      </w:r>
      <w:r>
        <w:rPr>
          <w:rFonts w:hint="eastAsia"/>
        </w:rPr>
        <w:t xml:space="preserve">多年了。帶過</w:t>
      </w:r>
      <w:r>
        <w:t xml:space="preserve"> 7 </w:t>
      </w:r>
      <w:r>
        <w:rPr>
          <w:rFonts w:hint="eastAsia"/>
        </w:rPr>
        <w:t xml:space="preserve">屆童軍。每一屆畢業時，他都要面對這個時刻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而他從來沒習慣過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每一次，他都會在這個時刻坐下來，讓那杯咖啡放涼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在心裡對自己說一段話。一段他帶第一屆畢業時，當時的老團長對他說過的話：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老周，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你做完了你這部分。」</w:t>
      </w:r>
    </w:p>
    <w:p>
      <w:pPr>
        <w:pStyle w:val="BodyText"/>
      </w:pPr>
      <w:r>
        <w:t xml:space="preserve">　　「</w:t>
      </w:r>
      <w:r>
        <w:rPr>
          <w:rFonts w:hint="eastAsia"/>
          <w:b/>
          <w:bCs/>
        </w:rPr>
        <w:t xml:space="preserve">剩下的是他們的人生。</w:t>
      </w:r>
      <w:r>
        <w:t xml:space="preserve">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你不能跟著他們去大學、去軍隊、去社會、去他們的婚禮、去他們的孩子身邊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你能給他們的，在過去六年裡，已經給了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現在，</w:t>
      </w:r>
      <w:r>
        <w:rPr>
          <w:rFonts w:hint="eastAsia"/>
          <w:b/>
          <w:bCs/>
        </w:rPr>
        <w:t xml:space="preserve">放手。</w:t>
      </w:r>
      <w:r>
        <w:t xml:space="preserve">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老周喝了一口涼掉的咖啡。它沒有變甜，但他不在意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站起來，走過去合照。坐在中間，8</w:t>
      </w:r>
      <w:r>
        <w:t xml:space="preserve"> </w:t>
      </w:r>
      <w:r>
        <w:rPr>
          <w:rFonts w:hint="eastAsia"/>
        </w:rPr>
        <w:t xml:space="preserve">個少年圍著他。快門按下的那一刻，他笑了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是一個服務員的笑——帶著一點累、一點驕傲、一點不捨、一點放下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合照之後，少年們陸續離開。老周回到那個老位子，把杯子裡剩下的咖啡喝完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知道下個月，會有新的國一新生來報到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會再坐在這個位子，看他們從不會繫領巾，到六年後可以幫團長拍照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就是他做的事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一個老服務員，</w:t>
      </w:r>
      <w:r>
        <w:rPr>
          <w:rFonts w:hint="eastAsia"/>
          <w:b/>
          <w:bCs/>
        </w:rPr>
        <w:t xml:space="preserve">在一杯涼掉的咖啡裡完成的告別。</w:t>
      </w:r>
    </w:p>
    <w:bookmarkEnd w:id="9"/>
    <w:bookmarkEnd w:id="1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童軍精神故事集 - 那杯沒喝完的咖啡</dc:title>
  <dc:creator/>
  <dc:language>zh-TW</dc:language>
  <cp:keywords/>
  <dcterms:created xsi:type="dcterms:W3CDTF">2026-06-30T20:09:10Z</dcterms:created>
  <dcterms:modified xsi:type="dcterms:W3CDTF">2026-06-30T20:0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